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FB32E" w14:textId="77777777" w:rsidR="002421B8" w:rsidRPr="00C74CD7" w:rsidRDefault="002421B8" w:rsidP="002421B8">
      <w:pPr>
        <w:pStyle w:val="Heading2"/>
        <w:jc w:val="center"/>
        <w:rPr>
          <w:sz w:val="40"/>
          <w:szCs w:val="40"/>
        </w:rPr>
      </w:pPr>
      <w:r w:rsidRPr="00C74CD7">
        <w:rPr>
          <w:sz w:val="40"/>
          <w:szCs w:val="40"/>
        </w:rPr>
        <w:t>Registration form</w:t>
      </w:r>
    </w:p>
    <w:p w14:paraId="75047F03" w14:textId="0508EEE7" w:rsidR="00D744E8" w:rsidRPr="00C74CD7" w:rsidRDefault="00D744E8" w:rsidP="002421B8">
      <w:pPr>
        <w:pStyle w:val="Heading1"/>
        <w:spacing w:before="0"/>
        <w:jc w:val="center"/>
        <w:rPr>
          <w:b/>
          <w:bCs/>
          <w:color w:val="auto"/>
          <w:sz w:val="48"/>
          <w:szCs w:val="48"/>
        </w:rPr>
      </w:pPr>
      <w:r w:rsidRPr="00C74CD7">
        <w:rPr>
          <w:b/>
          <w:bCs/>
          <w:color w:val="auto"/>
          <w:sz w:val="48"/>
          <w:szCs w:val="48"/>
        </w:rPr>
        <w:t>7</w:t>
      </w:r>
      <w:r w:rsidRPr="00C74CD7">
        <w:rPr>
          <w:b/>
          <w:bCs/>
          <w:color w:val="auto"/>
          <w:sz w:val="48"/>
          <w:szCs w:val="48"/>
          <w:vertAlign w:val="superscript"/>
        </w:rPr>
        <w:t>th</w:t>
      </w:r>
      <w:r w:rsidRPr="00C74CD7">
        <w:rPr>
          <w:b/>
          <w:bCs/>
          <w:color w:val="auto"/>
          <w:sz w:val="48"/>
          <w:szCs w:val="48"/>
        </w:rPr>
        <w:t xml:space="preserve"> Workshop on Ichnotaxonomy</w:t>
      </w:r>
    </w:p>
    <w:p w14:paraId="4EBC2A9B" w14:textId="42C1BA82" w:rsidR="00C74CD7" w:rsidRPr="00C74CD7" w:rsidRDefault="00C74CD7" w:rsidP="00C74CD7">
      <w:pPr>
        <w:jc w:val="center"/>
        <w:rPr>
          <w:b/>
          <w:bCs/>
        </w:rPr>
      </w:pPr>
      <w:r w:rsidRPr="00C74CD7">
        <w:rPr>
          <w:b/>
          <w:bCs/>
        </w:rPr>
        <w:t>August 29 – September 2, 2022</w:t>
      </w:r>
      <w:r w:rsidRPr="00C74CD7">
        <w:rPr>
          <w:b/>
          <w:bCs/>
        </w:rPr>
        <w:t>, Estonia</w:t>
      </w:r>
    </w:p>
    <w:p w14:paraId="344D9986" w14:textId="4F83A760" w:rsidR="00C74CD7" w:rsidRPr="00C74CD7" w:rsidRDefault="002421B8" w:rsidP="00C74CD7">
      <w:pPr>
        <w:jc w:val="center"/>
        <w:rPr>
          <w:b/>
          <w:bCs/>
        </w:rPr>
      </w:pPr>
      <w:hyperlink r:id="rId4" w:history="1">
        <w:r w:rsidR="00C74CD7" w:rsidRPr="002421B8">
          <w:rPr>
            <w:rStyle w:val="Hyperlink"/>
            <w:b/>
            <w:bCs/>
          </w:rPr>
          <w:t>http</w:t>
        </w:r>
        <w:r w:rsidRPr="002421B8">
          <w:rPr>
            <w:rStyle w:val="Hyperlink"/>
            <w:b/>
            <w:bCs/>
          </w:rPr>
          <w:t>s</w:t>
        </w:r>
        <w:r w:rsidR="00C74CD7" w:rsidRPr="002421B8">
          <w:rPr>
            <w:rStyle w:val="Hyperlink"/>
            <w:b/>
            <w:bCs/>
          </w:rPr>
          <w:t>://</w:t>
        </w:r>
        <w:proofErr w:type="spellStart"/>
        <w:r w:rsidR="00C74CD7" w:rsidRPr="002421B8">
          <w:rPr>
            <w:rStyle w:val="Hyperlink"/>
            <w:b/>
            <w:bCs/>
          </w:rPr>
          <w:t>wit7.org</w:t>
        </w:r>
        <w:proofErr w:type="spellEnd"/>
      </w:hyperlink>
    </w:p>
    <w:p w14:paraId="66ADEA07" w14:textId="6706AA41" w:rsidR="00C74CD7" w:rsidRPr="00272334" w:rsidRDefault="00D744E8" w:rsidP="00C74CD7">
      <w:r w:rsidRPr="00D744E8">
        <w:t>Please register until June 20</w:t>
      </w:r>
      <w:r w:rsidR="00272334">
        <w:t>, 2022</w:t>
      </w:r>
      <w:r w:rsidRPr="00D744E8">
        <w:t>, by sending this registration form via</w:t>
      </w:r>
      <w:r>
        <w:t xml:space="preserve"> e-mail to the organiser </w:t>
      </w:r>
      <w:r w:rsidR="00272334">
        <w:rPr>
          <w:b/>
        </w:rPr>
        <w:t xml:space="preserve">Ursula Toom </w:t>
      </w:r>
      <w:r w:rsidRPr="00D744E8">
        <w:t>(</w:t>
      </w:r>
      <w:proofErr w:type="spellStart"/>
      <w:r w:rsidRPr="00D744E8">
        <w:t>ursula.toom@taltech.ee</w:t>
      </w:r>
      <w:proofErr w:type="spellEnd"/>
      <w:r w:rsidRPr="00D744E8">
        <w:t>)</w:t>
      </w:r>
      <w:r w:rsidR="00272334" w:rsidRPr="002421B8">
        <w:rPr>
          <w:bCs/>
        </w:rPr>
        <w:t>. Payment of the workshop fee can be made by credit card at:</w:t>
      </w:r>
      <w:r w:rsidR="00272334">
        <w:rPr>
          <w:b/>
        </w:rPr>
        <w:t xml:space="preserve"> </w:t>
      </w:r>
      <w:hyperlink r:id="rId5" w:history="1">
        <w:r w:rsidR="00C74CD7" w:rsidRPr="00C74CD7">
          <w:rPr>
            <w:rStyle w:val="Hyperlink"/>
          </w:rPr>
          <w:t>https://</w:t>
        </w:r>
        <w:proofErr w:type="spellStart"/>
        <w:r w:rsidR="00C74CD7" w:rsidRPr="00C74CD7">
          <w:rPr>
            <w:rStyle w:val="Hyperlink"/>
          </w:rPr>
          <w:t>payment.ecommerce.sebgroup.com</w:t>
        </w:r>
        <w:proofErr w:type="spellEnd"/>
        <w:r w:rsidR="00C74CD7" w:rsidRPr="00C74CD7">
          <w:rPr>
            <w:rStyle w:val="Hyperlink"/>
          </w:rPr>
          <w:t>/</w:t>
        </w:r>
        <w:proofErr w:type="spellStart"/>
        <w:r w:rsidR="00C74CD7" w:rsidRPr="00C74CD7">
          <w:rPr>
            <w:rStyle w:val="Hyperlink"/>
          </w:rPr>
          <w:t>lp</w:t>
        </w:r>
        <w:proofErr w:type="spellEnd"/>
        <w:r w:rsidR="00C74CD7" w:rsidRPr="00C74CD7">
          <w:rPr>
            <w:rStyle w:val="Hyperlink"/>
          </w:rPr>
          <w:t>/</w:t>
        </w:r>
        <w:proofErr w:type="spellStart"/>
        <w:r w:rsidR="00C74CD7" w:rsidRPr="00C74CD7">
          <w:rPr>
            <w:rStyle w:val="Hyperlink"/>
          </w:rPr>
          <w:t>sp8qj6</w:t>
        </w:r>
        <w:proofErr w:type="spellEnd"/>
      </w:hyperlink>
      <w:r w:rsidR="002421B8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523"/>
      </w:tblGrid>
      <w:tr w:rsidR="004C5B19" w:rsidRPr="004C5B19" w14:paraId="6E355FB3" w14:textId="77777777" w:rsidTr="00E91636">
        <w:tc>
          <w:tcPr>
            <w:tcW w:w="9062" w:type="dxa"/>
            <w:gridSpan w:val="2"/>
          </w:tcPr>
          <w:p w14:paraId="71C002B9" w14:textId="454F6D0F" w:rsidR="004C5B19" w:rsidRPr="00C74CD7" w:rsidRDefault="004C5B19" w:rsidP="002421B8">
            <w:pPr>
              <w:spacing w:line="360" w:lineRule="auto"/>
              <w:rPr>
                <w:b/>
                <w:bCs/>
              </w:rPr>
            </w:pPr>
            <w:r w:rsidRPr="00C74CD7">
              <w:rPr>
                <w:b/>
                <w:bCs/>
              </w:rPr>
              <w:t>Personal details</w:t>
            </w:r>
          </w:p>
        </w:tc>
      </w:tr>
      <w:tr w:rsidR="004C5B19" w14:paraId="37203D5E" w14:textId="77777777" w:rsidTr="00272334">
        <w:tc>
          <w:tcPr>
            <w:tcW w:w="3539" w:type="dxa"/>
          </w:tcPr>
          <w:p w14:paraId="7862BAD0" w14:textId="1EFFD6A7" w:rsidR="004C5B19" w:rsidRDefault="004C5B19" w:rsidP="002421B8">
            <w:pPr>
              <w:spacing w:line="360" w:lineRule="auto"/>
            </w:pPr>
            <w:r w:rsidRPr="00D744E8">
              <w:t>Surname, Forename:</w:t>
            </w:r>
          </w:p>
        </w:tc>
        <w:tc>
          <w:tcPr>
            <w:tcW w:w="5523" w:type="dxa"/>
          </w:tcPr>
          <w:p w14:paraId="7EA5BBBD" w14:textId="77777777" w:rsidR="004C5B19" w:rsidRDefault="004C5B19" w:rsidP="002421B8">
            <w:pPr>
              <w:spacing w:line="360" w:lineRule="auto"/>
            </w:pPr>
          </w:p>
        </w:tc>
      </w:tr>
      <w:tr w:rsidR="004C5B19" w14:paraId="6ACDCACA" w14:textId="77777777" w:rsidTr="00272334">
        <w:tc>
          <w:tcPr>
            <w:tcW w:w="3539" w:type="dxa"/>
          </w:tcPr>
          <w:p w14:paraId="6ADF14CA" w14:textId="13F3DF23" w:rsidR="004C5B19" w:rsidRDefault="004C5B19" w:rsidP="002421B8">
            <w:pPr>
              <w:spacing w:line="360" w:lineRule="auto"/>
            </w:pPr>
            <w:r w:rsidRPr="00D744E8">
              <w:t>Affiliation:</w:t>
            </w:r>
          </w:p>
        </w:tc>
        <w:tc>
          <w:tcPr>
            <w:tcW w:w="5523" w:type="dxa"/>
          </w:tcPr>
          <w:p w14:paraId="0B2D7AD4" w14:textId="77777777" w:rsidR="004C5B19" w:rsidRDefault="004C5B19" w:rsidP="002421B8">
            <w:pPr>
              <w:spacing w:line="360" w:lineRule="auto"/>
            </w:pPr>
          </w:p>
        </w:tc>
      </w:tr>
      <w:tr w:rsidR="004C5B19" w14:paraId="0D75A0B1" w14:textId="77777777" w:rsidTr="00272334">
        <w:tc>
          <w:tcPr>
            <w:tcW w:w="3539" w:type="dxa"/>
          </w:tcPr>
          <w:p w14:paraId="73E994ED" w14:textId="59A9A2AB" w:rsidR="004C5B19" w:rsidRDefault="004C5B19" w:rsidP="002421B8">
            <w:pPr>
              <w:spacing w:line="360" w:lineRule="auto"/>
            </w:pPr>
            <w:r w:rsidRPr="00D744E8">
              <w:t>Street:</w:t>
            </w:r>
          </w:p>
        </w:tc>
        <w:tc>
          <w:tcPr>
            <w:tcW w:w="5523" w:type="dxa"/>
          </w:tcPr>
          <w:p w14:paraId="63033784" w14:textId="77777777" w:rsidR="004C5B19" w:rsidRDefault="004C5B19" w:rsidP="002421B8">
            <w:pPr>
              <w:spacing w:line="360" w:lineRule="auto"/>
            </w:pPr>
          </w:p>
        </w:tc>
      </w:tr>
      <w:tr w:rsidR="004C5B19" w14:paraId="66C92E2F" w14:textId="77777777" w:rsidTr="00272334">
        <w:tc>
          <w:tcPr>
            <w:tcW w:w="3539" w:type="dxa"/>
          </w:tcPr>
          <w:p w14:paraId="74A262B1" w14:textId="0543D0CD" w:rsidR="004C5B19" w:rsidRDefault="004C5B19" w:rsidP="002421B8">
            <w:pPr>
              <w:spacing w:line="360" w:lineRule="auto"/>
            </w:pPr>
            <w:r w:rsidRPr="00D744E8">
              <w:t>ZIP Code, City:</w:t>
            </w:r>
          </w:p>
        </w:tc>
        <w:tc>
          <w:tcPr>
            <w:tcW w:w="5523" w:type="dxa"/>
          </w:tcPr>
          <w:p w14:paraId="14B10994" w14:textId="77777777" w:rsidR="004C5B19" w:rsidRDefault="004C5B19" w:rsidP="002421B8">
            <w:pPr>
              <w:spacing w:line="360" w:lineRule="auto"/>
            </w:pPr>
          </w:p>
        </w:tc>
      </w:tr>
      <w:tr w:rsidR="004C5B19" w14:paraId="48AEA04E" w14:textId="77777777" w:rsidTr="00272334">
        <w:tc>
          <w:tcPr>
            <w:tcW w:w="3539" w:type="dxa"/>
          </w:tcPr>
          <w:p w14:paraId="4EFD9C7C" w14:textId="5129278C" w:rsidR="004C5B19" w:rsidRDefault="004C5B19" w:rsidP="002421B8">
            <w:pPr>
              <w:spacing w:line="360" w:lineRule="auto"/>
            </w:pPr>
            <w:r w:rsidRPr="00D744E8">
              <w:t>Country:</w:t>
            </w:r>
          </w:p>
        </w:tc>
        <w:tc>
          <w:tcPr>
            <w:tcW w:w="5523" w:type="dxa"/>
          </w:tcPr>
          <w:p w14:paraId="726931F6" w14:textId="77777777" w:rsidR="004C5B19" w:rsidRDefault="004C5B19" w:rsidP="002421B8">
            <w:pPr>
              <w:spacing w:line="360" w:lineRule="auto"/>
            </w:pPr>
          </w:p>
        </w:tc>
      </w:tr>
      <w:tr w:rsidR="004C5B19" w14:paraId="3DE4889B" w14:textId="77777777" w:rsidTr="00272334">
        <w:tc>
          <w:tcPr>
            <w:tcW w:w="3539" w:type="dxa"/>
          </w:tcPr>
          <w:p w14:paraId="6E48A693" w14:textId="3C5F6284" w:rsidR="004C5B19" w:rsidRDefault="004C5B19" w:rsidP="002421B8">
            <w:pPr>
              <w:spacing w:line="360" w:lineRule="auto"/>
            </w:pPr>
            <w:r w:rsidRPr="00D744E8">
              <w:t>Phone:</w:t>
            </w:r>
          </w:p>
        </w:tc>
        <w:tc>
          <w:tcPr>
            <w:tcW w:w="5523" w:type="dxa"/>
          </w:tcPr>
          <w:p w14:paraId="742B5839" w14:textId="77777777" w:rsidR="004C5B19" w:rsidRDefault="004C5B19" w:rsidP="002421B8">
            <w:pPr>
              <w:spacing w:line="360" w:lineRule="auto"/>
            </w:pPr>
          </w:p>
        </w:tc>
      </w:tr>
      <w:tr w:rsidR="004C5B19" w14:paraId="4CE30B74" w14:textId="77777777" w:rsidTr="00272334">
        <w:tc>
          <w:tcPr>
            <w:tcW w:w="3539" w:type="dxa"/>
          </w:tcPr>
          <w:p w14:paraId="03596C91" w14:textId="2B42616B" w:rsidR="004C5B19" w:rsidRDefault="004C5B19" w:rsidP="002421B8">
            <w:pPr>
              <w:spacing w:line="360" w:lineRule="auto"/>
            </w:pPr>
            <w:r w:rsidRPr="00D744E8">
              <w:t>E-mail:</w:t>
            </w:r>
          </w:p>
        </w:tc>
        <w:tc>
          <w:tcPr>
            <w:tcW w:w="5523" w:type="dxa"/>
          </w:tcPr>
          <w:p w14:paraId="18A6AA61" w14:textId="77777777" w:rsidR="004C5B19" w:rsidRDefault="004C5B19" w:rsidP="002421B8">
            <w:pPr>
              <w:spacing w:line="360" w:lineRule="auto"/>
            </w:pPr>
          </w:p>
        </w:tc>
      </w:tr>
      <w:tr w:rsidR="004C5B19" w14:paraId="631D6FA5" w14:textId="77777777" w:rsidTr="00272334">
        <w:tc>
          <w:tcPr>
            <w:tcW w:w="3539" w:type="dxa"/>
            <w:tcBorders>
              <w:bottom w:val="single" w:sz="4" w:space="0" w:color="auto"/>
            </w:tcBorders>
          </w:tcPr>
          <w:p w14:paraId="3D3B2E2B" w14:textId="59D73064" w:rsidR="004C5B19" w:rsidRDefault="004C5B19" w:rsidP="002421B8">
            <w:pPr>
              <w:spacing w:line="360" w:lineRule="auto"/>
            </w:pPr>
            <w:r w:rsidRPr="00D744E8">
              <w:t>Title of presentation:</w:t>
            </w:r>
          </w:p>
        </w:tc>
        <w:tc>
          <w:tcPr>
            <w:tcW w:w="5523" w:type="dxa"/>
            <w:tcBorders>
              <w:bottom w:val="single" w:sz="4" w:space="0" w:color="auto"/>
            </w:tcBorders>
          </w:tcPr>
          <w:p w14:paraId="2266F6F9" w14:textId="77777777" w:rsidR="004C5B19" w:rsidRDefault="004C5B19" w:rsidP="002421B8">
            <w:pPr>
              <w:spacing w:line="360" w:lineRule="auto"/>
            </w:pPr>
          </w:p>
        </w:tc>
      </w:tr>
      <w:tr w:rsidR="004C5B19" w14:paraId="7EC4F947" w14:textId="77777777" w:rsidTr="00272334">
        <w:tc>
          <w:tcPr>
            <w:tcW w:w="35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868F3E" w14:textId="77777777" w:rsidR="004C5B19" w:rsidRDefault="004C5B19" w:rsidP="00C74CD7"/>
        </w:tc>
        <w:tc>
          <w:tcPr>
            <w:tcW w:w="55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322BBE" w14:textId="77777777" w:rsidR="004C5B19" w:rsidRDefault="004C5B19" w:rsidP="00C74CD7"/>
        </w:tc>
      </w:tr>
      <w:tr w:rsidR="004C5B19" w:rsidRPr="00272334" w14:paraId="71DEA310" w14:textId="77777777" w:rsidTr="00272334">
        <w:tc>
          <w:tcPr>
            <w:tcW w:w="9062" w:type="dxa"/>
            <w:gridSpan w:val="2"/>
            <w:tcBorders>
              <w:top w:val="single" w:sz="4" w:space="0" w:color="auto"/>
            </w:tcBorders>
          </w:tcPr>
          <w:p w14:paraId="3F2B0EAC" w14:textId="2DABCC88" w:rsidR="004C5B19" w:rsidRPr="00C74CD7" w:rsidRDefault="00272334" w:rsidP="00C74CD7">
            <w:pPr>
              <w:rPr>
                <w:b/>
                <w:bCs/>
              </w:rPr>
            </w:pPr>
            <w:r w:rsidRPr="00C74CD7">
              <w:rPr>
                <w:b/>
                <w:bCs/>
              </w:rPr>
              <w:t>Food &amp; drinks</w:t>
            </w:r>
          </w:p>
        </w:tc>
      </w:tr>
      <w:tr w:rsidR="004C5B19" w14:paraId="6B751F4E" w14:textId="77777777" w:rsidTr="00272334">
        <w:tc>
          <w:tcPr>
            <w:tcW w:w="3539" w:type="dxa"/>
          </w:tcPr>
          <w:p w14:paraId="2C1AFBA8" w14:textId="280A9112" w:rsidR="004C5B19" w:rsidRDefault="004C5B19" w:rsidP="00C74CD7">
            <w:r w:rsidRPr="00D744E8">
              <w:t xml:space="preserve">I am vegetarian, and/or </w:t>
            </w:r>
            <w:r>
              <w:t xml:space="preserve">I </w:t>
            </w:r>
            <w:r w:rsidRPr="00D744E8">
              <w:t>have a food allergy or special dietary conditions:</w:t>
            </w:r>
          </w:p>
        </w:tc>
        <w:tc>
          <w:tcPr>
            <w:tcW w:w="5523" w:type="dxa"/>
          </w:tcPr>
          <w:p w14:paraId="22352264" w14:textId="77777777" w:rsidR="004C5B19" w:rsidRDefault="004C5B19" w:rsidP="00C74CD7"/>
        </w:tc>
      </w:tr>
      <w:tr w:rsidR="004C5B19" w14:paraId="6D8803C7" w14:textId="77777777" w:rsidTr="00272334">
        <w:tc>
          <w:tcPr>
            <w:tcW w:w="3539" w:type="dxa"/>
          </w:tcPr>
          <w:p w14:paraId="57D74641" w14:textId="020D7072" w:rsidR="004C5B19" w:rsidRPr="00D744E8" w:rsidRDefault="004C5B19" w:rsidP="00C74CD7">
            <w:r w:rsidRPr="00D744E8">
              <w:t>I am willing to share a double room with the following person:</w:t>
            </w:r>
          </w:p>
        </w:tc>
        <w:tc>
          <w:tcPr>
            <w:tcW w:w="5523" w:type="dxa"/>
          </w:tcPr>
          <w:p w14:paraId="78AF060C" w14:textId="77777777" w:rsidR="004C5B19" w:rsidRDefault="004C5B19" w:rsidP="00C74CD7"/>
        </w:tc>
      </w:tr>
      <w:tr w:rsidR="004C5B19" w14:paraId="0818A125" w14:textId="77777777" w:rsidTr="00272334">
        <w:tc>
          <w:tcPr>
            <w:tcW w:w="3539" w:type="dxa"/>
          </w:tcPr>
          <w:p w14:paraId="724494F1" w14:textId="74D21FE5" w:rsidR="004C5B19" w:rsidRDefault="004C5B19" w:rsidP="00C74CD7">
            <w:r>
              <w:t>Bread is white/ or black:</w:t>
            </w:r>
          </w:p>
        </w:tc>
        <w:tc>
          <w:tcPr>
            <w:tcW w:w="5523" w:type="dxa"/>
          </w:tcPr>
          <w:p w14:paraId="4C12CB93" w14:textId="77777777" w:rsidR="004C5B19" w:rsidRDefault="004C5B19" w:rsidP="00C74CD7"/>
        </w:tc>
      </w:tr>
      <w:tr w:rsidR="004C5B19" w14:paraId="6AD21B05" w14:textId="77777777" w:rsidTr="00272334">
        <w:tc>
          <w:tcPr>
            <w:tcW w:w="3539" w:type="dxa"/>
            <w:tcBorders>
              <w:bottom w:val="single" w:sz="4" w:space="0" w:color="auto"/>
            </w:tcBorders>
          </w:tcPr>
          <w:p w14:paraId="2A4DA48E" w14:textId="4A5167A5" w:rsidR="004C5B19" w:rsidRDefault="004C5B19" w:rsidP="00C74CD7">
            <w:r>
              <w:t>My</w:t>
            </w:r>
            <w:r w:rsidRPr="00D744E8">
              <w:t xml:space="preserve"> drink preference is</w:t>
            </w:r>
            <w:r>
              <w:t>:</w:t>
            </w:r>
          </w:p>
        </w:tc>
        <w:tc>
          <w:tcPr>
            <w:tcW w:w="5523" w:type="dxa"/>
            <w:tcBorders>
              <w:bottom w:val="single" w:sz="4" w:space="0" w:color="auto"/>
            </w:tcBorders>
          </w:tcPr>
          <w:p w14:paraId="7FAEAA8F" w14:textId="77777777" w:rsidR="004C5B19" w:rsidRDefault="004C5B19" w:rsidP="00C74CD7"/>
        </w:tc>
      </w:tr>
      <w:tr w:rsidR="004C5B19" w14:paraId="665EB841" w14:textId="77777777" w:rsidTr="00272334">
        <w:tc>
          <w:tcPr>
            <w:tcW w:w="35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966E86" w14:textId="77777777" w:rsidR="004C5B19" w:rsidRDefault="004C5B19" w:rsidP="00C74CD7"/>
        </w:tc>
        <w:tc>
          <w:tcPr>
            <w:tcW w:w="55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1AE20D" w14:textId="77777777" w:rsidR="004C5B19" w:rsidRDefault="004C5B19" w:rsidP="00C74CD7"/>
        </w:tc>
      </w:tr>
      <w:tr w:rsidR="004C5B19" w14:paraId="0C546011" w14:textId="77777777" w:rsidTr="00272334">
        <w:trPr>
          <w:trHeight w:val="290"/>
        </w:trPr>
        <w:tc>
          <w:tcPr>
            <w:tcW w:w="9062" w:type="dxa"/>
            <w:gridSpan w:val="2"/>
            <w:tcBorders>
              <w:top w:val="single" w:sz="4" w:space="0" w:color="auto"/>
            </w:tcBorders>
          </w:tcPr>
          <w:p w14:paraId="5D7FD67D" w14:textId="12A8A825" w:rsidR="004C5B19" w:rsidRPr="00C74CD7" w:rsidRDefault="004C5B19" w:rsidP="00C74CD7">
            <w:pPr>
              <w:rPr>
                <w:b/>
                <w:bCs/>
              </w:rPr>
            </w:pPr>
            <w:r w:rsidRPr="00C74CD7">
              <w:rPr>
                <w:b/>
                <w:bCs/>
              </w:rPr>
              <w:t xml:space="preserve">My suggestions for </w:t>
            </w:r>
            <w:proofErr w:type="spellStart"/>
            <w:r w:rsidRPr="00C74CD7">
              <w:rPr>
                <w:b/>
                <w:bCs/>
              </w:rPr>
              <w:t>ichnotaxonomical</w:t>
            </w:r>
            <w:proofErr w:type="spellEnd"/>
            <w:r w:rsidRPr="00C74CD7">
              <w:rPr>
                <w:b/>
                <w:bCs/>
              </w:rPr>
              <w:t xml:space="preserve"> issues to be discussed are:</w:t>
            </w:r>
          </w:p>
        </w:tc>
      </w:tr>
      <w:tr w:rsidR="004C5B19" w14:paraId="5992E076" w14:textId="77777777" w:rsidTr="00272334">
        <w:trPr>
          <w:trHeight w:val="851"/>
        </w:trPr>
        <w:tc>
          <w:tcPr>
            <w:tcW w:w="9062" w:type="dxa"/>
            <w:gridSpan w:val="2"/>
          </w:tcPr>
          <w:p w14:paraId="600C7935" w14:textId="546F1481" w:rsidR="004C5B19" w:rsidRPr="00D744E8" w:rsidRDefault="004C5B19" w:rsidP="00C74CD7">
            <w:r w:rsidRPr="00D744E8">
              <w:t>1</w:t>
            </w:r>
            <w:r>
              <w:t>.</w:t>
            </w:r>
          </w:p>
        </w:tc>
      </w:tr>
      <w:tr w:rsidR="004C5B19" w14:paraId="40AD13BD" w14:textId="77777777" w:rsidTr="00272334">
        <w:trPr>
          <w:trHeight w:val="835"/>
        </w:trPr>
        <w:tc>
          <w:tcPr>
            <w:tcW w:w="9062" w:type="dxa"/>
            <w:gridSpan w:val="2"/>
          </w:tcPr>
          <w:p w14:paraId="6299C87B" w14:textId="76482DD1" w:rsidR="004C5B19" w:rsidRPr="00D744E8" w:rsidRDefault="004C5B19" w:rsidP="00C74CD7">
            <w:r>
              <w:t>2.</w:t>
            </w:r>
          </w:p>
        </w:tc>
      </w:tr>
      <w:tr w:rsidR="004C5B19" w14:paraId="49D0E0D3" w14:textId="77777777" w:rsidTr="00272334">
        <w:trPr>
          <w:trHeight w:val="847"/>
        </w:trPr>
        <w:tc>
          <w:tcPr>
            <w:tcW w:w="9062" w:type="dxa"/>
            <w:gridSpan w:val="2"/>
            <w:tcBorders>
              <w:bottom w:val="single" w:sz="4" w:space="0" w:color="auto"/>
            </w:tcBorders>
          </w:tcPr>
          <w:p w14:paraId="2A13848D" w14:textId="119C5C30" w:rsidR="004C5B19" w:rsidRPr="00D744E8" w:rsidRDefault="004C5B19" w:rsidP="00C74CD7">
            <w:r>
              <w:t xml:space="preserve">3. </w:t>
            </w:r>
          </w:p>
        </w:tc>
      </w:tr>
      <w:tr w:rsidR="00272334" w14:paraId="21EFAF9A" w14:textId="77777777" w:rsidTr="00272334">
        <w:trPr>
          <w:trHeight w:val="264"/>
        </w:trPr>
        <w:tc>
          <w:tcPr>
            <w:tcW w:w="90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3D4E3F" w14:textId="77777777" w:rsidR="00272334" w:rsidRDefault="00272334" w:rsidP="00C74CD7"/>
        </w:tc>
      </w:tr>
      <w:tr w:rsidR="00272334" w14:paraId="09F8DD50" w14:textId="77777777" w:rsidTr="00272334">
        <w:trPr>
          <w:trHeight w:val="264"/>
        </w:trPr>
        <w:tc>
          <w:tcPr>
            <w:tcW w:w="9062" w:type="dxa"/>
            <w:gridSpan w:val="2"/>
            <w:tcBorders>
              <w:top w:val="single" w:sz="4" w:space="0" w:color="auto"/>
            </w:tcBorders>
          </w:tcPr>
          <w:p w14:paraId="47A116EA" w14:textId="74221323" w:rsidR="00272334" w:rsidRPr="00C74CD7" w:rsidRDefault="00272334" w:rsidP="00C74CD7">
            <w:pPr>
              <w:rPr>
                <w:b/>
                <w:bCs/>
              </w:rPr>
            </w:pPr>
            <w:r w:rsidRPr="00C74CD7">
              <w:rPr>
                <w:b/>
                <w:bCs/>
              </w:rPr>
              <w:t>Any other remarks or questions:</w:t>
            </w:r>
          </w:p>
        </w:tc>
      </w:tr>
      <w:tr w:rsidR="00272334" w14:paraId="73CE85D3" w14:textId="77777777" w:rsidTr="002421B8">
        <w:trPr>
          <w:trHeight w:val="1432"/>
        </w:trPr>
        <w:tc>
          <w:tcPr>
            <w:tcW w:w="9062" w:type="dxa"/>
            <w:gridSpan w:val="2"/>
          </w:tcPr>
          <w:p w14:paraId="264302C8" w14:textId="77777777" w:rsidR="00272334" w:rsidRDefault="00272334" w:rsidP="00C74CD7"/>
        </w:tc>
      </w:tr>
    </w:tbl>
    <w:p w14:paraId="71991E74" w14:textId="77777777" w:rsidR="0099091F" w:rsidRDefault="0099091F" w:rsidP="004C5B19">
      <w:pPr>
        <w:pStyle w:val="bodytext"/>
      </w:pPr>
    </w:p>
    <w:sectPr w:rsidR="0099091F" w:rsidSect="002421B8">
      <w:pgSz w:w="11906" w:h="16838"/>
      <w:pgMar w:top="1134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NjYxMTE2MbawNDBU0lEKTi0uzszPAykwrAUAhkXRrywAAAA="/>
  </w:docVars>
  <w:rsids>
    <w:rsidRoot w:val="00D744E8"/>
    <w:rsid w:val="002421B8"/>
    <w:rsid w:val="00272334"/>
    <w:rsid w:val="004C5B19"/>
    <w:rsid w:val="007B45C9"/>
    <w:rsid w:val="0099091F"/>
    <w:rsid w:val="00C74CD7"/>
    <w:rsid w:val="00D74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85FA6"/>
  <w15:chartTrackingRefBased/>
  <w15:docId w15:val="{277A84CA-0992-436E-B74C-D02DA14A9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4C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4C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qFormat/>
    <w:rsid w:val="00D744E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de-DE" w:eastAsia="de-D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D744E8"/>
    <w:rPr>
      <w:rFonts w:ascii="Times New Roman" w:eastAsia="Times New Roman" w:hAnsi="Times New Roman" w:cs="Times New Roman"/>
      <w:b/>
      <w:bCs/>
      <w:sz w:val="27"/>
      <w:szCs w:val="27"/>
      <w:lang w:val="de-DE" w:eastAsia="de-DE"/>
    </w:rPr>
  </w:style>
  <w:style w:type="paragraph" w:customStyle="1" w:styleId="bodytext">
    <w:name w:val="bodytext"/>
    <w:basedOn w:val="Normal"/>
    <w:rsid w:val="00D744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Emphasis">
    <w:name w:val="Emphasis"/>
    <w:qFormat/>
    <w:rsid w:val="00D744E8"/>
    <w:rPr>
      <w:i/>
      <w:iCs/>
    </w:rPr>
  </w:style>
  <w:style w:type="character" w:styleId="Hyperlink">
    <w:name w:val="Hyperlink"/>
    <w:basedOn w:val="DefaultParagraphFont"/>
    <w:uiPriority w:val="99"/>
    <w:unhideWhenUsed/>
    <w:rsid w:val="007B45C9"/>
    <w:rPr>
      <w:color w:val="0563C1"/>
      <w:u w:val="single"/>
    </w:rPr>
  </w:style>
  <w:style w:type="table" w:styleId="TableGrid">
    <w:name w:val="Table Grid"/>
    <w:basedOn w:val="TableNormal"/>
    <w:uiPriority w:val="39"/>
    <w:rsid w:val="004C5B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74CD7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C74CD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C74CD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49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payment.ecommerce.sebgroup.com/lp/sp8qj6" TargetMode="External"/><Relationship Id="rId4" Type="http://schemas.openxmlformats.org/officeDocument/2006/relationships/hyperlink" Target="https://wit7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7</Words>
  <Characters>785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llinn University of Technology</Company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sula Toom</dc:creator>
  <cp:keywords/>
  <dc:description/>
  <cp:lastModifiedBy>Olle Hints</cp:lastModifiedBy>
  <cp:revision>2</cp:revision>
  <dcterms:created xsi:type="dcterms:W3CDTF">2022-05-20T15:36:00Z</dcterms:created>
  <dcterms:modified xsi:type="dcterms:W3CDTF">2022-05-20T15:36:00Z</dcterms:modified>
</cp:coreProperties>
</file>